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93EA5" w14:textId="77777777" w:rsidR="00BF05B0" w:rsidRDefault="00BF05B0" w:rsidP="00BF05B0">
      <w:pPr>
        <w:spacing w:line="360" w:lineRule="auto"/>
        <w:jc w:val="center"/>
        <w:rPr>
          <w:rFonts w:ascii="Lato" w:hAnsi="Lato"/>
          <w:b/>
          <w:bCs/>
          <w:sz w:val="28"/>
          <w:szCs w:val="28"/>
        </w:rPr>
      </w:pPr>
      <w:r>
        <w:rPr>
          <w:rFonts w:ascii="Lato" w:hAnsi="Lato"/>
          <w:b/>
          <w:bCs/>
          <w:sz w:val="28"/>
          <w:szCs w:val="28"/>
        </w:rPr>
        <w:t>SECURITY GUARD COVER LETTER</w:t>
      </w:r>
    </w:p>
    <w:p w14:paraId="2FF5BABA" w14:textId="77777777" w:rsidR="00BF05B0" w:rsidRDefault="00BF05B0" w:rsidP="00BF05B0">
      <w:pPr>
        <w:pStyle w:val="BodyText"/>
        <w:spacing w:line="360" w:lineRule="auto"/>
        <w:rPr>
          <w:rFonts w:ascii="Lato" w:hAnsi="Lato"/>
        </w:rPr>
      </w:pPr>
    </w:p>
    <w:p w14:paraId="7061F0E8" w14:textId="5529834E" w:rsidR="0080749F" w:rsidRPr="008857FF" w:rsidRDefault="0080749F" w:rsidP="00BF05B0">
      <w:pPr>
        <w:pStyle w:val="BodyText"/>
        <w:spacing w:line="360" w:lineRule="auto"/>
        <w:rPr>
          <w:rFonts w:ascii="Lato" w:hAnsi="Lato"/>
        </w:rPr>
      </w:pPr>
      <w:proofErr w:type="spellStart"/>
      <w:r w:rsidRPr="008857FF">
        <w:rPr>
          <w:rFonts w:ascii="Lato" w:hAnsi="Lato"/>
        </w:rPr>
        <w:t>Griza</w:t>
      </w:r>
      <w:proofErr w:type="spellEnd"/>
      <w:r w:rsidRPr="008857FF">
        <w:rPr>
          <w:rFonts w:ascii="Lato" w:hAnsi="Lato"/>
        </w:rPr>
        <w:t xml:space="preserve"> Grail</w:t>
      </w:r>
      <w:r w:rsidRPr="008857FF">
        <w:rPr>
          <w:rFonts w:ascii="Lato" w:hAnsi="Lato"/>
        </w:rPr>
        <w:br/>
        <w:t>245 Bump Rd, New Jersey, NJ. 7600</w:t>
      </w:r>
      <w:r w:rsidRPr="008857FF">
        <w:rPr>
          <w:rFonts w:ascii="Lato" w:hAnsi="Lato"/>
        </w:rPr>
        <w:br/>
        <w:t>(816) 933-0004</w:t>
      </w:r>
      <w:r w:rsidRPr="008857FF">
        <w:rPr>
          <w:rFonts w:ascii="Lato" w:hAnsi="Lato"/>
        </w:rPr>
        <w:br/>
      </w:r>
      <w:r w:rsidR="00BF05B0">
        <w:rPr>
          <w:rFonts w:ascii="Lato" w:hAnsi="Lato"/>
        </w:rPr>
        <w:br/>
      </w:r>
      <w:r w:rsidRPr="008857FF">
        <w:rPr>
          <w:rFonts w:ascii="Lato" w:hAnsi="Lato"/>
        </w:rPr>
        <w:t>23rd August 20</w:t>
      </w:r>
      <w:r w:rsidR="00BF05B0">
        <w:rPr>
          <w:rFonts w:ascii="Lato" w:hAnsi="Lato"/>
        </w:rPr>
        <w:t>XX</w:t>
      </w:r>
    </w:p>
    <w:p w14:paraId="2C6AD905" w14:textId="77777777" w:rsidR="0080749F" w:rsidRPr="008857FF" w:rsidRDefault="0080749F" w:rsidP="00BF05B0">
      <w:pPr>
        <w:pStyle w:val="BodyText"/>
        <w:spacing w:line="360" w:lineRule="auto"/>
        <w:jc w:val="both"/>
        <w:rPr>
          <w:rFonts w:ascii="Lato" w:hAnsi="Lato"/>
        </w:rPr>
      </w:pPr>
      <w:r w:rsidRPr="008857FF">
        <w:rPr>
          <w:rFonts w:ascii="Lato" w:hAnsi="Lato"/>
        </w:rPr>
        <w:t xml:space="preserve">Dear </w:t>
      </w:r>
      <w:r w:rsidRPr="00BF05B0">
        <w:rPr>
          <w:rFonts w:ascii="Lato" w:hAnsi="Lato"/>
          <w:b/>
          <w:bCs/>
        </w:rPr>
        <w:t>[Mr./Mrs./Ms.] [Managers Name]</w:t>
      </w:r>
      <w:r w:rsidRPr="008857FF">
        <w:rPr>
          <w:rFonts w:ascii="Lato" w:hAnsi="Lato"/>
        </w:rPr>
        <w:t>,</w:t>
      </w:r>
    </w:p>
    <w:p w14:paraId="2742FB70" w14:textId="410707A5" w:rsidR="0080749F" w:rsidRPr="008857FF" w:rsidRDefault="0080749F" w:rsidP="00BF05B0">
      <w:pPr>
        <w:pStyle w:val="BodyText"/>
        <w:spacing w:line="360" w:lineRule="auto"/>
        <w:rPr>
          <w:rFonts w:ascii="Lato" w:hAnsi="Lato"/>
        </w:rPr>
      </w:pPr>
      <w:r w:rsidRPr="008857FF">
        <w:rPr>
          <w:rFonts w:ascii="Lato" w:hAnsi="Lato"/>
        </w:rPr>
        <w:t xml:space="preserve">I am writing to apply for the residential security guard position with Green Estates Corporation. I have two years of security experience. </w:t>
      </w:r>
      <w:r w:rsidRPr="008857FF">
        <w:rPr>
          <w:rFonts w:ascii="Lato" w:hAnsi="Lato"/>
        </w:rPr>
        <w:br/>
      </w:r>
      <w:r w:rsidRPr="008857FF">
        <w:rPr>
          <w:rFonts w:ascii="Lato" w:hAnsi="Lato"/>
        </w:rPr>
        <w:br/>
        <w:t xml:space="preserve">One thing I am good at is converting misunderstandings into a positive outcome through effective negotiations and other problem-solving skills. Currently, I work with Williamson Hypermarket as the head security officer. Some of my responsibilities include watching out for any suspicious activity within the hypermarket. I would wish to carry this responsibility to your company and even do much better. </w:t>
      </w:r>
      <w:r w:rsidRPr="008857FF">
        <w:rPr>
          <w:rFonts w:ascii="Lato" w:hAnsi="Lato"/>
        </w:rPr>
        <w:br/>
      </w:r>
      <w:r w:rsidRPr="008857FF">
        <w:rPr>
          <w:rFonts w:ascii="Lato" w:hAnsi="Lato"/>
        </w:rPr>
        <w:br/>
        <w:t xml:space="preserve">I have full confidence that I am the candidate you are looking for. My resume is enclosing for further consideration. I welcome any opportunity to discuss my experience and qualifications. Thanks very much for your time. </w:t>
      </w:r>
    </w:p>
    <w:p w14:paraId="47DE26CE" w14:textId="77777777" w:rsidR="00924437" w:rsidRDefault="00924437" w:rsidP="00BF05B0">
      <w:pPr>
        <w:pStyle w:val="BodyText"/>
        <w:spacing w:line="360" w:lineRule="auto"/>
        <w:jc w:val="both"/>
        <w:rPr>
          <w:rFonts w:ascii="Lato" w:hAnsi="Lato"/>
        </w:rPr>
      </w:pPr>
    </w:p>
    <w:p w14:paraId="64C331A3" w14:textId="456ED495" w:rsidR="0080749F" w:rsidRPr="008857FF" w:rsidRDefault="0080749F" w:rsidP="00BF05B0">
      <w:pPr>
        <w:pStyle w:val="BodyText"/>
        <w:spacing w:line="360" w:lineRule="auto"/>
        <w:jc w:val="both"/>
        <w:rPr>
          <w:rFonts w:ascii="Lato" w:hAnsi="Lato"/>
        </w:rPr>
      </w:pPr>
      <w:r w:rsidRPr="008857FF">
        <w:rPr>
          <w:rFonts w:ascii="Lato" w:hAnsi="Lato"/>
        </w:rPr>
        <w:t>Sincerely,</w:t>
      </w:r>
    </w:p>
    <w:p w14:paraId="2F543519" w14:textId="349F331F" w:rsidR="0080749F" w:rsidRPr="008857FF" w:rsidRDefault="0080749F" w:rsidP="00BF05B0">
      <w:pPr>
        <w:pStyle w:val="BodyText"/>
        <w:spacing w:line="360" w:lineRule="auto"/>
        <w:jc w:val="both"/>
        <w:rPr>
          <w:rFonts w:ascii="Lato" w:hAnsi="Lato"/>
        </w:rPr>
      </w:pPr>
      <w:proofErr w:type="spellStart"/>
      <w:r w:rsidRPr="008857FF">
        <w:rPr>
          <w:rFonts w:ascii="Lato" w:hAnsi="Lato"/>
        </w:rPr>
        <w:t>Griza</w:t>
      </w:r>
      <w:proofErr w:type="spellEnd"/>
      <w:r w:rsidRPr="008857FF">
        <w:rPr>
          <w:rFonts w:ascii="Lato" w:hAnsi="Lato"/>
        </w:rPr>
        <w:t xml:space="preserve"> Grail</w:t>
      </w:r>
    </w:p>
    <w:p w14:paraId="02B53112" w14:textId="77777777" w:rsidR="003D5D37" w:rsidRPr="008857FF" w:rsidRDefault="003D5D37" w:rsidP="00BF05B0">
      <w:pPr>
        <w:spacing w:line="360" w:lineRule="auto"/>
        <w:jc w:val="both"/>
        <w:rPr>
          <w:rFonts w:ascii="Lato" w:hAnsi="Lato"/>
        </w:rPr>
      </w:pPr>
    </w:p>
    <w:sectPr w:rsidR="003D5D37" w:rsidRPr="008857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jYxNzcwsDCyNDBX0lEKTi0uzszPAykwrAUAXsCS/ywAAAA="/>
  </w:docVars>
  <w:rsids>
    <w:rsidRoot w:val="00272B14"/>
    <w:rsid w:val="0024407C"/>
    <w:rsid w:val="00272B14"/>
    <w:rsid w:val="003D5D37"/>
    <w:rsid w:val="0080749F"/>
    <w:rsid w:val="008857FF"/>
    <w:rsid w:val="00924437"/>
    <w:rsid w:val="00B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CDDEB"/>
  <w15:chartTrackingRefBased/>
  <w15:docId w15:val="{02D75015-6F10-40E6-8D68-3D8EE356A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0749F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80749F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20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5</cp:revision>
  <cp:lastPrinted>2019-10-22T16:07:00Z</cp:lastPrinted>
  <dcterms:created xsi:type="dcterms:W3CDTF">2019-10-22T16:09:00Z</dcterms:created>
  <dcterms:modified xsi:type="dcterms:W3CDTF">2022-03-23T05:37:00Z</dcterms:modified>
</cp:coreProperties>
</file>